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A6F81" w14:textId="67C89144" w:rsidR="00296958" w:rsidRPr="00795E8C" w:rsidRDefault="00BA0C4F" w:rsidP="00EB330A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Assessment </w:t>
      </w:r>
      <w:r w:rsidR="000F7B50">
        <w:rPr>
          <w:rFonts w:ascii="Times New Roman" w:hAnsi="Times New Roman" w:cs="Times New Roman"/>
          <w:b/>
          <w:bCs/>
          <w:sz w:val="28"/>
          <w:szCs w:val="28"/>
        </w:rPr>
        <w:t>Plan SLO and Analysi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emplate</w:t>
      </w:r>
    </w:p>
    <w:tbl>
      <w:tblPr>
        <w:tblStyle w:val="TableGrid"/>
        <w:tblW w:w="10929" w:type="dxa"/>
        <w:tblLook w:val="04A0" w:firstRow="1" w:lastRow="0" w:firstColumn="1" w:lastColumn="0" w:noHBand="0" w:noVBand="1"/>
      </w:tblPr>
      <w:tblGrid>
        <w:gridCol w:w="1828"/>
        <w:gridCol w:w="2095"/>
        <w:gridCol w:w="1660"/>
        <w:gridCol w:w="2092"/>
        <w:gridCol w:w="1513"/>
        <w:gridCol w:w="1741"/>
      </w:tblGrid>
      <w:tr w:rsidR="007E1000" w:rsidRPr="007E29C3" w14:paraId="5E378235" w14:textId="77777777" w:rsidTr="00A64D81">
        <w:trPr>
          <w:trHeight w:val="283"/>
        </w:trPr>
        <w:tc>
          <w:tcPr>
            <w:tcW w:w="10929" w:type="dxa"/>
            <w:gridSpan w:val="6"/>
          </w:tcPr>
          <w:p w14:paraId="4D58AED2" w14:textId="7D331744" w:rsidR="007E1000" w:rsidRPr="007E29C3" w:rsidRDefault="316F66ED" w:rsidP="0017151D">
            <w:pPr>
              <w:tabs>
                <w:tab w:val="left" w:pos="9315"/>
              </w:tabs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E29C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Goal </w:t>
            </w:r>
            <w:r w:rsidR="00B6720D" w:rsidRPr="007E29C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Pr="007E29C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– </w:t>
            </w:r>
            <w:r w:rsidR="006A34A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B330A" w:rsidRPr="005E4DE7" w14:paraId="1FDF8911" w14:textId="77777777" w:rsidTr="00A64D81">
        <w:trPr>
          <w:trHeight w:val="2496"/>
        </w:trPr>
        <w:tc>
          <w:tcPr>
            <w:tcW w:w="1828" w:type="dxa"/>
          </w:tcPr>
          <w:p w14:paraId="11F250F6" w14:textId="24DFFE7F" w:rsidR="00EB330A" w:rsidRPr="005E4DE7" w:rsidRDefault="00EB330A" w:rsidP="00EB33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520814712"/>
            <w:r w:rsidRPr="00861E53">
              <w:rPr>
                <w:rFonts w:ascii="Times New Roman" w:hAnsi="Times New Roman" w:cs="Times New Roman"/>
                <w:b/>
                <w:sz w:val="24"/>
                <w:szCs w:val="24"/>
              </w:rPr>
              <w:t>Student 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61E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tcom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95" w:type="dxa"/>
          </w:tcPr>
          <w:p w14:paraId="2464F9AC" w14:textId="77777777" w:rsidR="00EB330A" w:rsidRPr="00BC5B53" w:rsidRDefault="00EB330A" w:rsidP="00EB33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asurement </w:t>
            </w:r>
          </w:p>
          <w:p w14:paraId="50CB06DD" w14:textId="77777777" w:rsidR="00EB330A" w:rsidRPr="00BC5B53" w:rsidRDefault="00EB330A" w:rsidP="00EB33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b/>
                <w:sz w:val="20"/>
                <w:szCs w:val="20"/>
              </w:rPr>
              <w:t>Tools</w:t>
            </w: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 –</w:t>
            </w:r>
          </w:p>
          <w:p w14:paraId="1818A857" w14:textId="17D31BC9" w:rsidR="00EB330A" w:rsidRPr="005E4DE7" w:rsidRDefault="00EB330A" w:rsidP="00EB33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>A minimum of 2 measuring tools/assessment methods per student learning outcome is required.</w:t>
            </w:r>
          </w:p>
        </w:tc>
        <w:tc>
          <w:tcPr>
            <w:tcW w:w="1660" w:type="dxa"/>
          </w:tcPr>
          <w:p w14:paraId="4360BC4C" w14:textId="77777777" w:rsidR="00EB330A" w:rsidRPr="00BC5B53" w:rsidRDefault="00EB330A" w:rsidP="00EB33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b/>
                <w:sz w:val="20"/>
                <w:szCs w:val="20"/>
              </w:rPr>
              <w:t>Timeframe</w:t>
            </w: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 –</w:t>
            </w:r>
          </w:p>
          <w:p w14:paraId="04FEDA37" w14:textId="712481F4" w:rsidR="00EB330A" w:rsidRPr="005E4DE7" w:rsidRDefault="00EB330A" w:rsidP="00EB33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>A formative measure used (while students are in the first year of the program), and a summative measure used (when students are close to program completion and/or graduates) is recommended for best practices.</w:t>
            </w:r>
          </w:p>
        </w:tc>
        <w:tc>
          <w:tcPr>
            <w:tcW w:w="2092" w:type="dxa"/>
          </w:tcPr>
          <w:p w14:paraId="09E0221D" w14:textId="4E5257AC" w:rsidR="00EB330A" w:rsidRDefault="00EB330A" w:rsidP="00EB33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1E53">
              <w:rPr>
                <w:rFonts w:ascii="Times New Roman" w:hAnsi="Times New Roman" w:cs="Times New Roman"/>
                <w:b/>
                <w:sz w:val="24"/>
                <w:szCs w:val="24"/>
              </w:rPr>
              <w:t>Benchmark</w:t>
            </w:r>
          </w:p>
          <w:p w14:paraId="6DFA63A3" w14:textId="77777777" w:rsidR="00EB330A" w:rsidRPr="00BC5B53" w:rsidRDefault="00EB330A" w:rsidP="00EB33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>Should be a score above passing.  Examples are:</w:t>
            </w:r>
          </w:p>
          <w:p w14:paraId="39CD543C" w14:textId="77777777" w:rsidR="00EB330A" w:rsidRPr="00BC5B53" w:rsidRDefault="00EB330A" w:rsidP="00EB33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A percentage score, </w:t>
            </w:r>
          </w:p>
          <w:p w14:paraId="46997087" w14:textId="15254A8E" w:rsidR="00EB330A" w:rsidRPr="005E4DE7" w:rsidRDefault="00EB330A" w:rsidP="00EB33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A score based on a scale, such as a </w:t>
            </w:r>
            <w:r w:rsidRPr="00BC5B53">
              <w:rPr>
                <w:rFonts w:ascii="Times New Roman" w:hAnsi="Times New Roman" w:cs="Times New Roman"/>
                <w:noProof/>
                <w:sz w:val="20"/>
                <w:szCs w:val="20"/>
              </w:rPr>
              <w:t>Likert</w:t>
            </w: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 score (include the scale)</w:t>
            </w:r>
          </w:p>
        </w:tc>
        <w:tc>
          <w:tcPr>
            <w:tcW w:w="1513" w:type="dxa"/>
          </w:tcPr>
          <w:p w14:paraId="1252E3A5" w14:textId="77777777" w:rsidR="00EB330A" w:rsidRDefault="00EB330A" w:rsidP="00EB33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tual </w:t>
            </w:r>
            <w:r w:rsidRPr="00A0414C">
              <w:rPr>
                <w:rFonts w:ascii="Times New Roman" w:hAnsi="Times New Roman" w:cs="Times New Roman"/>
                <w:b/>
                <w:sz w:val="24"/>
                <w:szCs w:val="24"/>
              </w:rPr>
              <w:t>Data Results</w:t>
            </w:r>
          </w:p>
          <w:p w14:paraId="077ED632" w14:textId="10F3E83E" w:rsidR="00EB330A" w:rsidRPr="005E4DE7" w:rsidRDefault="00EB330A" w:rsidP="00EB33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Include the </w:t>
            </w:r>
            <w:r w:rsidRPr="00BC5B53">
              <w:rPr>
                <w:rFonts w:ascii="Times New Roman" w:hAnsi="Times New Roman" w:cs="Times New Roman"/>
                <w:noProof/>
                <w:sz w:val="20"/>
                <w:szCs w:val="20"/>
              </w:rPr>
              <w:t>number</w:t>
            </w: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 of students evaluated</w:t>
            </w:r>
          </w:p>
        </w:tc>
        <w:tc>
          <w:tcPr>
            <w:tcW w:w="1737" w:type="dxa"/>
          </w:tcPr>
          <w:p w14:paraId="4D7EFA08" w14:textId="77777777" w:rsidR="00EB330A" w:rsidRPr="00BC5B53" w:rsidRDefault="00EB330A" w:rsidP="00EB330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C5B5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ast 3 – 5 years of Data Results – </w:t>
            </w:r>
          </w:p>
          <w:p w14:paraId="27EBE5E7" w14:textId="1B4ADE13" w:rsidR="00EB330A" w:rsidRPr="000703FC" w:rsidRDefault="00EB330A" w:rsidP="00EB330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Identify each </w:t>
            </w:r>
            <w:r w:rsidRPr="00BC5B53">
              <w:rPr>
                <w:rFonts w:ascii="Times New Roman" w:hAnsi="Times New Roman" w:cs="Times New Roman"/>
                <w:noProof/>
                <w:sz w:val="20"/>
                <w:szCs w:val="20"/>
              </w:rPr>
              <w:t>year’s</w:t>
            </w:r>
            <w:r w:rsidRPr="00BC5B53">
              <w:rPr>
                <w:rFonts w:ascii="Times New Roman" w:hAnsi="Times New Roman" w:cs="Times New Roman"/>
                <w:sz w:val="20"/>
                <w:szCs w:val="20"/>
              </w:rPr>
              <w:t xml:space="preserve"> results separately for comparison purposes.</w:t>
            </w:r>
          </w:p>
        </w:tc>
      </w:tr>
      <w:tr w:rsidR="00EB330A" w:rsidRPr="00CC4CC7" w14:paraId="6AC2D39E" w14:textId="77777777" w:rsidTr="00A64D81">
        <w:trPr>
          <w:trHeight w:val="1817"/>
        </w:trPr>
        <w:tc>
          <w:tcPr>
            <w:tcW w:w="1828" w:type="dxa"/>
            <w:vMerge w:val="restart"/>
          </w:tcPr>
          <w:p w14:paraId="1D352895" w14:textId="2C109426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  <w:bookmarkStart w:id="1" w:name="_Hlk520879966"/>
            <w:bookmarkEnd w:id="0"/>
            <w:r w:rsidRPr="00CC4CC7">
              <w:rPr>
                <w:rFonts w:ascii="Times New Roman" w:hAnsi="Times New Roman" w:cs="Times New Roman"/>
              </w:rPr>
              <w:t xml:space="preserve">1.1 </w:t>
            </w:r>
          </w:p>
        </w:tc>
        <w:tc>
          <w:tcPr>
            <w:tcW w:w="2095" w:type="dxa"/>
          </w:tcPr>
          <w:p w14:paraId="1B6299DF" w14:textId="3D25E481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</w:tcPr>
          <w:p w14:paraId="30B5CD44" w14:textId="5A1F4A6A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2" w:type="dxa"/>
          </w:tcPr>
          <w:p w14:paraId="43E30D68" w14:textId="7D76BD4A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78862ACA" w14:textId="14ED095D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</w:tcPr>
          <w:p w14:paraId="4E2489AF" w14:textId="6FD731F2" w:rsidR="00EB330A" w:rsidRPr="00CC4CC7" w:rsidRDefault="00EB330A" w:rsidP="006A34A7">
            <w:pPr>
              <w:rPr>
                <w:rFonts w:ascii="Times New Roman" w:hAnsi="Times New Roman" w:cs="Times New Roman"/>
              </w:rPr>
            </w:pPr>
          </w:p>
        </w:tc>
      </w:tr>
      <w:bookmarkEnd w:id="1"/>
      <w:tr w:rsidR="00EB330A" w:rsidRPr="00CC4CC7" w14:paraId="74CEDC06" w14:textId="77777777" w:rsidTr="00A64D81">
        <w:trPr>
          <w:trHeight w:val="1613"/>
        </w:trPr>
        <w:tc>
          <w:tcPr>
            <w:tcW w:w="1828" w:type="dxa"/>
            <w:vMerge/>
          </w:tcPr>
          <w:p w14:paraId="4F3D3475" w14:textId="644A3C6F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7A124118" w14:textId="1306ACBF" w:rsidR="00EB330A" w:rsidRPr="00CC4CC7" w:rsidRDefault="00EB330A" w:rsidP="006A34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</w:tcPr>
          <w:p w14:paraId="295838B2" w14:textId="73DFA05F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2" w:type="dxa"/>
          </w:tcPr>
          <w:p w14:paraId="33276D20" w14:textId="65185751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0A9240B7" w14:textId="3054766E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</w:tcPr>
          <w:p w14:paraId="27C96906" w14:textId="4FE72A04" w:rsidR="00EB330A" w:rsidRPr="00CC4CC7" w:rsidRDefault="00EB330A" w:rsidP="006A34A7">
            <w:pPr>
              <w:rPr>
                <w:rFonts w:ascii="Times New Roman" w:hAnsi="Times New Roman" w:cs="Times New Roman"/>
              </w:rPr>
            </w:pPr>
          </w:p>
        </w:tc>
      </w:tr>
      <w:tr w:rsidR="00EB330A" w:rsidRPr="00CC4CC7" w14:paraId="2DED1ACA" w14:textId="77777777" w:rsidTr="00A64D81">
        <w:trPr>
          <w:trHeight w:val="1830"/>
        </w:trPr>
        <w:tc>
          <w:tcPr>
            <w:tcW w:w="1828" w:type="dxa"/>
            <w:vMerge w:val="restart"/>
          </w:tcPr>
          <w:p w14:paraId="7AC6CB32" w14:textId="6BC4F89E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  <w:r w:rsidRPr="00CC4CC7">
              <w:rPr>
                <w:rFonts w:ascii="Times New Roman" w:hAnsi="Times New Roman" w:cs="Times New Roman"/>
              </w:rPr>
              <w:t xml:space="preserve">1.2 </w:t>
            </w:r>
          </w:p>
        </w:tc>
        <w:tc>
          <w:tcPr>
            <w:tcW w:w="2095" w:type="dxa"/>
          </w:tcPr>
          <w:p w14:paraId="376E34E6" w14:textId="1057D62F" w:rsidR="00EB330A" w:rsidRPr="00CC4CC7" w:rsidRDefault="00EB330A" w:rsidP="006A34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</w:tcPr>
          <w:p w14:paraId="19F03F96" w14:textId="142A82D9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2" w:type="dxa"/>
          </w:tcPr>
          <w:p w14:paraId="6F9D4B4D" w14:textId="0013D6F7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005ECA27" w14:textId="361FE152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</w:tcPr>
          <w:p w14:paraId="4F7DF356" w14:textId="741AE7DE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</w:tr>
      <w:tr w:rsidR="00EB330A" w:rsidRPr="00CC4CC7" w14:paraId="68A981F6" w14:textId="77777777" w:rsidTr="00A64D81">
        <w:trPr>
          <w:trHeight w:val="1137"/>
        </w:trPr>
        <w:tc>
          <w:tcPr>
            <w:tcW w:w="1828" w:type="dxa"/>
            <w:vMerge/>
          </w:tcPr>
          <w:p w14:paraId="6EBFDEB8" w14:textId="77777777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51D0367F" w14:textId="3500DD78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60" w:type="dxa"/>
          </w:tcPr>
          <w:p w14:paraId="3BC79781" w14:textId="013CD5D3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92" w:type="dxa"/>
          </w:tcPr>
          <w:p w14:paraId="2ED77BD5" w14:textId="7AA40410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1BB66B3B" w14:textId="2DC85CFC" w:rsidR="00EB330A" w:rsidRPr="00CC4CC7" w:rsidRDefault="00EB330A" w:rsidP="00A350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37" w:type="dxa"/>
          </w:tcPr>
          <w:p w14:paraId="403C6989" w14:textId="29DF1147" w:rsidR="00EB330A" w:rsidRPr="00CC4CC7" w:rsidRDefault="00EB330A" w:rsidP="00EB330A">
            <w:pPr>
              <w:rPr>
                <w:rFonts w:ascii="Times New Roman" w:hAnsi="Times New Roman" w:cs="Times New Roman"/>
              </w:rPr>
            </w:pPr>
          </w:p>
        </w:tc>
      </w:tr>
    </w:tbl>
    <w:p w14:paraId="6EA2FF29" w14:textId="6A7822CC" w:rsidR="007E1000" w:rsidRDefault="007E1000"/>
    <w:tbl>
      <w:tblPr>
        <w:tblStyle w:val="TableGrid"/>
        <w:tblW w:w="10946" w:type="dxa"/>
        <w:tblLook w:val="04A0" w:firstRow="1" w:lastRow="0" w:firstColumn="1" w:lastColumn="0" w:noHBand="0" w:noVBand="1"/>
      </w:tblPr>
      <w:tblGrid>
        <w:gridCol w:w="10946"/>
      </w:tblGrid>
      <w:tr w:rsidR="001A2646" w:rsidRPr="00A42E8D" w14:paraId="39C2AD03" w14:textId="77777777" w:rsidTr="00A64D81">
        <w:trPr>
          <w:trHeight w:val="307"/>
        </w:trPr>
        <w:tc>
          <w:tcPr>
            <w:tcW w:w="10946" w:type="dxa"/>
          </w:tcPr>
          <w:p w14:paraId="7888F8EE" w14:textId="56AE7B55" w:rsidR="001A2646" w:rsidRPr="00A42E8D" w:rsidRDefault="00A42E8D" w:rsidP="00A42E8D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42E8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udent Learning Outcome 1.1</w:t>
            </w:r>
          </w:p>
        </w:tc>
      </w:tr>
      <w:tr w:rsidR="00A42E8D" w:rsidRPr="005E4DE7" w14:paraId="03AE601C" w14:textId="77777777" w:rsidTr="00A64D81">
        <w:trPr>
          <w:trHeight w:val="483"/>
        </w:trPr>
        <w:tc>
          <w:tcPr>
            <w:tcW w:w="10946" w:type="dxa"/>
          </w:tcPr>
          <w:p w14:paraId="57BC0F04" w14:textId="7D3D18F6" w:rsidR="00A42E8D" w:rsidRPr="00F0242F" w:rsidRDefault="00A42E8D" w:rsidP="00A42E8D">
            <w:pPr>
              <w:rPr>
                <w:rFonts w:ascii="Times New Roman" w:hAnsi="Times New Roman" w:cs="Times New Roman"/>
                <w:bCs/>
              </w:rPr>
            </w:pPr>
            <w:r w:rsidRPr="00F0242F">
              <w:rPr>
                <w:rFonts w:ascii="Times New Roman" w:hAnsi="Times New Roman" w:cs="Times New Roman"/>
                <w:b/>
              </w:rPr>
              <w:t xml:space="preserve">Analysis: </w:t>
            </w:r>
          </w:p>
          <w:p w14:paraId="64990011" w14:textId="77777777" w:rsidR="00A42E8D" w:rsidRPr="00F0242F" w:rsidRDefault="00A42E8D" w:rsidP="00A42E8D">
            <w:pPr>
              <w:rPr>
                <w:rFonts w:ascii="Times New Roman" w:hAnsi="Times New Roman" w:cs="Times New Roman"/>
              </w:rPr>
            </w:pPr>
          </w:p>
          <w:p w14:paraId="5CA4706E" w14:textId="2BF38370" w:rsidR="00A42E8D" w:rsidRPr="00F0242F" w:rsidRDefault="00A42E8D" w:rsidP="00A42E8D">
            <w:pPr>
              <w:rPr>
                <w:rFonts w:ascii="Times New Roman" w:hAnsi="Times New Roman" w:cs="Times New Roman"/>
                <w:b/>
              </w:rPr>
            </w:pPr>
            <w:r w:rsidRPr="00F0242F">
              <w:rPr>
                <w:rFonts w:ascii="Times New Roman" w:hAnsi="Times New Roman" w:cs="Times New Roman"/>
                <w:b/>
              </w:rPr>
              <w:t>Action Plan based on Analysis:</w:t>
            </w:r>
            <w:r w:rsidR="003301E9" w:rsidRPr="00F0242F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2B7A0726" w14:textId="77777777" w:rsidR="00A42E8D" w:rsidRPr="00F0242F" w:rsidRDefault="00A42E8D" w:rsidP="00A42E8D">
            <w:pPr>
              <w:rPr>
                <w:rFonts w:ascii="Times New Roman" w:hAnsi="Times New Roman" w:cs="Times New Roman"/>
                <w:b/>
              </w:rPr>
            </w:pPr>
          </w:p>
          <w:p w14:paraId="037118D2" w14:textId="38063315" w:rsidR="00A42E8D" w:rsidRPr="00F0242F" w:rsidRDefault="4277E7B9" w:rsidP="4277E7B9">
            <w:pPr>
              <w:rPr>
                <w:rFonts w:ascii="Times New Roman" w:hAnsi="Times New Roman" w:cs="Times New Roman"/>
              </w:rPr>
            </w:pPr>
            <w:r w:rsidRPr="53DB6F25">
              <w:rPr>
                <w:rFonts w:ascii="Times New Roman" w:hAnsi="Times New Roman" w:cs="Times New Roman"/>
                <w:b/>
                <w:bCs/>
              </w:rPr>
              <w:t xml:space="preserve">Results/Improvement(s) noted based </w:t>
            </w:r>
            <w:r w:rsidRPr="53DB6F25">
              <w:rPr>
                <w:rFonts w:ascii="Times New Roman" w:hAnsi="Times New Roman" w:cs="Times New Roman"/>
                <w:b/>
                <w:bCs/>
                <w:noProof/>
              </w:rPr>
              <w:t>on</w:t>
            </w:r>
            <w:r w:rsidRPr="53DB6F25">
              <w:rPr>
                <w:rFonts w:ascii="Times New Roman" w:hAnsi="Times New Roman" w:cs="Times New Roman"/>
                <w:b/>
                <w:bCs/>
              </w:rPr>
              <w:t xml:space="preserve"> the </w:t>
            </w:r>
            <w:r w:rsidRPr="53DB6F25">
              <w:rPr>
                <w:rFonts w:ascii="Times New Roman" w:hAnsi="Times New Roman" w:cs="Times New Roman"/>
                <w:b/>
                <w:bCs/>
                <w:noProof/>
              </w:rPr>
              <w:t>action</w:t>
            </w:r>
            <w:r w:rsidRPr="53DB6F25">
              <w:rPr>
                <w:rFonts w:ascii="Times New Roman" w:hAnsi="Times New Roman" w:cs="Times New Roman"/>
                <w:b/>
                <w:bCs/>
              </w:rPr>
              <w:t xml:space="preserve"> plans that were implemented: </w:t>
            </w:r>
          </w:p>
          <w:p w14:paraId="24D1E5DD" w14:textId="77777777" w:rsidR="00A42E8D" w:rsidRPr="00F0242F" w:rsidRDefault="00A42E8D" w:rsidP="00A42E8D">
            <w:pPr>
              <w:rPr>
                <w:rFonts w:ascii="Times New Roman" w:hAnsi="Times New Roman" w:cs="Times New Roman"/>
              </w:rPr>
            </w:pPr>
          </w:p>
          <w:p w14:paraId="2DE67CCD" w14:textId="77777777" w:rsidR="00A42E8D" w:rsidRDefault="4277E7B9" w:rsidP="006A34A7">
            <w:pPr>
              <w:rPr>
                <w:rFonts w:ascii="Times New Roman" w:hAnsi="Times New Roman" w:cs="Times New Roman"/>
                <w:b/>
                <w:bCs/>
              </w:rPr>
            </w:pPr>
            <w:r w:rsidRPr="4277E7B9">
              <w:rPr>
                <w:rFonts w:ascii="Times New Roman" w:hAnsi="Times New Roman" w:cs="Times New Roman"/>
                <w:b/>
                <w:bCs/>
              </w:rPr>
              <w:t xml:space="preserve">Re-evaluation Date: </w:t>
            </w:r>
          </w:p>
          <w:p w14:paraId="24C6A6A8" w14:textId="77777777" w:rsidR="006A34A7" w:rsidRDefault="006A34A7" w:rsidP="006A34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B75115" w14:textId="7E4E8163" w:rsidR="006A34A7" w:rsidRPr="009466FE" w:rsidRDefault="006A34A7" w:rsidP="006A34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42E8D" w:rsidRPr="00A42E8D" w14:paraId="484D5D77" w14:textId="77777777" w:rsidTr="00A64D81">
        <w:trPr>
          <w:trHeight w:val="322"/>
        </w:trPr>
        <w:tc>
          <w:tcPr>
            <w:tcW w:w="10946" w:type="dxa"/>
          </w:tcPr>
          <w:p w14:paraId="343DF784" w14:textId="570FB9F9" w:rsidR="00A42E8D" w:rsidRPr="00A42E8D" w:rsidRDefault="00A42E8D" w:rsidP="00D639F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42E8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Student Learning Outcome 1.</w:t>
            </w:r>
            <w:r w:rsidR="00F0242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</w:t>
            </w:r>
          </w:p>
        </w:tc>
      </w:tr>
      <w:tr w:rsidR="00A42E8D" w:rsidRPr="005E4DE7" w14:paraId="7A254082" w14:textId="77777777" w:rsidTr="00A64D81">
        <w:trPr>
          <w:trHeight w:val="3691"/>
        </w:trPr>
        <w:tc>
          <w:tcPr>
            <w:tcW w:w="10946" w:type="dxa"/>
          </w:tcPr>
          <w:p w14:paraId="5FD47C45" w14:textId="73F43FE3" w:rsidR="00A42E8D" w:rsidRPr="00F0242F" w:rsidRDefault="00A42E8D" w:rsidP="00A42E8D">
            <w:pPr>
              <w:rPr>
                <w:rFonts w:ascii="Times New Roman" w:hAnsi="Times New Roman" w:cs="Times New Roman"/>
                <w:bCs/>
              </w:rPr>
            </w:pPr>
            <w:r w:rsidRPr="00F0242F">
              <w:rPr>
                <w:rFonts w:ascii="Times New Roman" w:hAnsi="Times New Roman" w:cs="Times New Roman"/>
                <w:b/>
              </w:rPr>
              <w:t>Analysis:</w:t>
            </w:r>
            <w:r w:rsidR="00DC2D06" w:rsidRPr="00F0242F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05AFB9B3" w14:textId="415B55B7" w:rsidR="00A42E8D" w:rsidRDefault="00A42E8D" w:rsidP="00A42E8D">
            <w:pPr>
              <w:rPr>
                <w:rFonts w:ascii="Times New Roman" w:hAnsi="Times New Roman" w:cs="Times New Roman"/>
                <w:b/>
              </w:rPr>
            </w:pPr>
          </w:p>
          <w:p w14:paraId="1DCBB87F" w14:textId="77777777" w:rsidR="006A34A7" w:rsidRPr="00F0242F" w:rsidRDefault="006A34A7" w:rsidP="006A34A7">
            <w:pPr>
              <w:rPr>
                <w:rFonts w:ascii="Times New Roman" w:hAnsi="Times New Roman" w:cs="Times New Roman"/>
                <w:b/>
              </w:rPr>
            </w:pPr>
            <w:r w:rsidRPr="00F0242F">
              <w:rPr>
                <w:rFonts w:ascii="Times New Roman" w:hAnsi="Times New Roman" w:cs="Times New Roman"/>
                <w:b/>
              </w:rPr>
              <w:t>Action Plan based on Analysis:</w:t>
            </w:r>
            <w:r w:rsidRPr="00F0242F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67F42F69" w14:textId="77777777" w:rsidR="006A34A7" w:rsidRPr="00F0242F" w:rsidRDefault="006A34A7" w:rsidP="00A42E8D">
            <w:pPr>
              <w:rPr>
                <w:rFonts w:ascii="Times New Roman" w:hAnsi="Times New Roman" w:cs="Times New Roman"/>
                <w:b/>
              </w:rPr>
            </w:pPr>
          </w:p>
          <w:p w14:paraId="4173C039" w14:textId="7C43E4E4" w:rsidR="00A42E8D" w:rsidRPr="00F0242F" w:rsidRDefault="00A42E8D" w:rsidP="00A42E8D">
            <w:pPr>
              <w:rPr>
                <w:rFonts w:ascii="Times New Roman" w:hAnsi="Times New Roman" w:cs="Times New Roman"/>
                <w:bCs/>
              </w:rPr>
            </w:pPr>
            <w:r w:rsidRPr="00F0242F">
              <w:rPr>
                <w:rFonts w:ascii="Times New Roman" w:hAnsi="Times New Roman" w:cs="Times New Roman"/>
                <w:b/>
              </w:rPr>
              <w:t xml:space="preserve">Results/Improvement(s) noted based </w:t>
            </w:r>
            <w:r w:rsidRPr="00F0242F">
              <w:rPr>
                <w:rFonts w:ascii="Times New Roman" w:hAnsi="Times New Roman" w:cs="Times New Roman"/>
                <w:b/>
                <w:noProof/>
              </w:rPr>
              <w:t>on</w:t>
            </w:r>
            <w:r w:rsidRPr="00F0242F">
              <w:rPr>
                <w:rFonts w:ascii="Times New Roman" w:hAnsi="Times New Roman" w:cs="Times New Roman"/>
                <w:b/>
              </w:rPr>
              <w:t xml:space="preserve"> the </w:t>
            </w:r>
            <w:r w:rsidRPr="00F0242F">
              <w:rPr>
                <w:rFonts w:ascii="Times New Roman" w:hAnsi="Times New Roman" w:cs="Times New Roman"/>
                <w:b/>
                <w:noProof/>
              </w:rPr>
              <w:t>action</w:t>
            </w:r>
            <w:r w:rsidRPr="00F0242F">
              <w:rPr>
                <w:rFonts w:ascii="Times New Roman" w:hAnsi="Times New Roman" w:cs="Times New Roman"/>
                <w:b/>
              </w:rPr>
              <w:t xml:space="preserve"> plans that were implemented:</w:t>
            </w:r>
            <w:r w:rsidR="0089396A" w:rsidRPr="00F0242F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10A22D64" w14:textId="77777777" w:rsidR="00A42E8D" w:rsidRPr="00F0242F" w:rsidRDefault="00A42E8D" w:rsidP="00A42E8D">
            <w:pPr>
              <w:rPr>
                <w:rFonts w:ascii="Times New Roman" w:hAnsi="Times New Roman" w:cs="Times New Roman"/>
              </w:rPr>
            </w:pPr>
          </w:p>
          <w:p w14:paraId="686808C4" w14:textId="53B101BA" w:rsidR="00A42E8D" w:rsidRPr="00F0242F" w:rsidRDefault="00A42E8D" w:rsidP="00A42E8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0242F">
              <w:rPr>
                <w:rFonts w:ascii="Times New Roman" w:hAnsi="Times New Roman" w:cs="Times New Roman"/>
                <w:b/>
              </w:rPr>
              <w:t>Re-evaluation Date:</w:t>
            </w:r>
            <w:r w:rsidR="00DC2D06" w:rsidRPr="00F0242F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</w:tbl>
    <w:p w14:paraId="34873AD9" w14:textId="5F5250FF" w:rsidR="00811F16" w:rsidRDefault="00811F16" w:rsidP="00A35076"/>
    <w:sectPr w:rsidR="00811F16" w:rsidSect="00A64D8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TAyMjMwMzYwtrRQ0lEKTi0uzszPAykwqwUAdzSKACwAAAA="/>
  </w:docVars>
  <w:rsids>
    <w:rsidRoot w:val="00C75F7D"/>
    <w:rsid w:val="00022745"/>
    <w:rsid w:val="000420D5"/>
    <w:rsid w:val="00057FBA"/>
    <w:rsid w:val="000703FC"/>
    <w:rsid w:val="00071707"/>
    <w:rsid w:val="00090216"/>
    <w:rsid w:val="00093AFE"/>
    <w:rsid w:val="000A0B21"/>
    <w:rsid w:val="000A42E8"/>
    <w:rsid w:val="000A7976"/>
    <w:rsid w:val="000E3D60"/>
    <w:rsid w:val="000E5DFC"/>
    <w:rsid w:val="000F7B50"/>
    <w:rsid w:val="0010349C"/>
    <w:rsid w:val="00121EE9"/>
    <w:rsid w:val="0012351F"/>
    <w:rsid w:val="001473EC"/>
    <w:rsid w:val="00153F65"/>
    <w:rsid w:val="0017151D"/>
    <w:rsid w:val="001957F8"/>
    <w:rsid w:val="00195B6E"/>
    <w:rsid w:val="001A2646"/>
    <w:rsid w:val="001B215B"/>
    <w:rsid w:val="001B3C01"/>
    <w:rsid w:val="001C60B1"/>
    <w:rsid w:val="001C620D"/>
    <w:rsid w:val="001E4B55"/>
    <w:rsid w:val="001F628E"/>
    <w:rsid w:val="002065F3"/>
    <w:rsid w:val="00231B0B"/>
    <w:rsid w:val="00233C76"/>
    <w:rsid w:val="0025213C"/>
    <w:rsid w:val="0027182F"/>
    <w:rsid w:val="00273C91"/>
    <w:rsid w:val="002839C2"/>
    <w:rsid w:val="00296958"/>
    <w:rsid w:val="002A1CBA"/>
    <w:rsid w:val="002B2801"/>
    <w:rsid w:val="002C66AC"/>
    <w:rsid w:val="002C7153"/>
    <w:rsid w:val="002D03B0"/>
    <w:rsid w:val="00300B6D"/>
    <w:rsid w:val="00303898"/>
    <w:rsid w:val="003044EB"/>
    <w:rsid w:val="003171E6"/>
    <w:rsid w:val="003301E9"/>
    <w:rsid w:val="0033150C"/>
    <w:rsid w:val="00340716"/>
    <w:rsid w:val="00395959"/>
    <w:rsid w:val="003B577E"/>
    <w:rsid w:val="003C74AF"/>
    <w:rsid w:val="003E6DA9"/>
    <w:rsid w:val="003F7128"/>
    <w:rsid w:val="00406BFA"/>
    <w:rsid w:val="00422512"/>
    <w:rsid w:val="00422B64"/>
    <w:rsid w:val="00423970"/>
    <w:rsid w:val="004345E1"/>
    <w:rsid w:val="0045129A"/>
    <w:rsid w:val="00473C18"/>
    <w:rsid w:val="00486704"/>
    <w:rsid w:val="00486F14"/>
    <w:rsid w:val="00493292"/>
    <w:rsid w:val="004969D4"/>
    <w:rsid w:val="004A65A5"/>
    <w:rsid w:val="004C54D6"/>
    <w:rsid w:val="004D08C7"/>
    <w:rsid w:val="004D2B25"/>
    <w:rsid w:val="004E0589"/>
    <w:rsid w:val="004E6CC4"/>
    <w:rsid w:val="0053327E"/>
    <w:rsid w:val="00541ABE"/>
    <w:rsid w:val="005466B2"/>
    <w:rsid w:val="005527CE"/>
    <w:rsid w:val="00574402"/>
    <w:rsid w:val="00592002"/>
    <w:rsid w:val="0059414D"/>
    <w:rsid w:val="005A0882"/>
    <w:rsid w:val="005B1C03"/>
    <w:rsid w:val="005B4515"/>
    <w:rsid w:val="005C045F"/>
    <w:rsid w:val="005C6CBC"/>
    <w:rsid w:val="005E4DE7"/>
    <w:rsid w:val="005E768C"/>
    <w:rsid w:val="005F6FBF"/>
    <w:rsid w:val="0060482D"/>
    <w:rsid w:val="00611140"/>
    <w:rsid w:val="0063307B"/>
    <w:rsid w:val="00634BFB"/>
    <w:rsid w:val="00673EF0"/>
    <w:rsid w:val="00691F21"/>
    <w:rsid w:val="00692EF4"/>
    <w:rsid w:val="006A34A7"/>
    <w:rsid w:val="006D5945"/>
    <w:rsid w:val="006D5BE9"/>
    <w:rsid w:val="006D78C7"/>
    <w:rsid w:val="006F1B0C"/>
    <w:rsid w:val="00700156"/>
    <w:rsid w:val="0070475A"/>
    <w:rsid w:val="0073488D"/>
    <w:rsid w:val="00736461"/>
    <w:rsid w:val="00737A5D"/>
    <w:rsid w:val="00770B2C"/>
    <w:rsid w:val="007743FD"/>
    <w:rsid w:val="00782135"/>
    <w:rsid w:val="00782646"/>
    <w:rsid w:val="00795E8C"/>
    <w:rsid w:val="0079794C"/>
    <w:rsid w:val="007C0949"/>
    <w:rsid w:val="007C2178"/>
    <w:rsid w:val="007E1000"/>
    <w:rsid w:val="007E29C3"/>
    <w:rsid w:val="007E5EAE"/>
    <w:rsid w:val="007F216E"/>
    <w:rsid w:val="008038BF"/>
    <w:rsid w:val="00811F16"/>
    <w:rsid w:val="00816946"/>
    <w:rsid w:val="0082463E"/>
    <w:rsid w:val="0082629C"/>
    <w:rsid w:val="0083033E"/>
    <w:rsid w:val="00851959"/>
    <w:rsid w:val="00861E53"/>
    <w:rsid w:val="0089396A"/>
    <w:rsid w:val="008B2AD9"/>
    <w:rsid w:val="008B457E"/>
    <w:rsid w:val="008B75A6"/>
    <w:rsid w:val="008F1836"/>
    <w:rsid w:val="008F1880"/>
    <w:rsid w:val="00900C94"/>
    <w:rsid w:val="009152EC"/>
    <w:rsid w:val="0091656E"/>
    <w:rsid w:val="00920DE7"/>
    <w:rsid w:val="00932E1D"/>
    <w:rsid w:val="009466FE"/>
    <w:rsid w:val="00960A04"/>
    <w:rsid w:val="00967E66"/>
    <w:rsid w:val="00970AE1"/>
    <w:rsid w:val="00973C01"/>
    <w:rsid w:val="00980B10"/>
    <w:rsid w:val="00982A2E"/>
    <w:rsid w:val="009833E2"/>
    <w:rsid w:val="00990391"/>
    <w:rsid w:val="00993F97"/>
    <w:rsid w:val="009955BA"/>
    <w:rsid w:val="009A2F8C"/>
    <w:rsid w:val="009A4E07"/>
    <w:rsid w:val="009A542D"/>
    <w:rsid w:val="009A663A"/>
    <w:rsid w:val="009D5854"/>
    <w:rsid w:val="009F0840"/>
    <w:rsid w:val="009F2E33"/>
    <w:rsid w:val="009F3A51"/>
    <w:rsid w:val="00A0414C"/>
    <w:rsid w:val="00A117AE"/>
    <w:rsid w:val="00A20AD3"/>
    <w:rsid w:val="00A33C67"/>
    <w:rsid w:val="00A35076"/>
    <w:rsid w:val="00A42E8D"/>
    <w:rsid w:val="00A43002"/>
    <w:rsid w:val="00A449DE"/>
    <w:rsid w:val="00A625BF"/>
    <w:rsid w:val="00A641E6"/>
    <w:rsid w:val="00A64D81"/>
    <w:rsid w:val="00A74CBE"/>
    <w:rsid w:val="00A86388"/>
    <w:rsid w:val="00A92927"/>
    <w:rsid w:val="00A9537D"/>
    <w:rsid w:val="00AA6104"/>
    <w:rsid w:val="00B15B85"/>
    <w:rsid w:val="00B22440"/>
    <w:rsid w:val="00B41F62"/>
    <w:rsid w:val="00B520BC"/>
    <w:rsid w:val="00B6720D"/>
    <w:rsid w:val="00B96A4C"/>
    <w:rsid w:val="00BA0C4F"/>
    <w:rsid w:val="00BB123A"/>
    <w:rsid w:val="00BC3CC4"/>
    <w:rsid w:val="00BE563A"/>
    <w:rsid w:val="00BF11DF"/>
    <w:rsid w:val="00BF5134"/>
    <w:rsid w:val="00BF57C3"/>
    <w:rsid w:val="00C05080"/>
    <w:rsid w:val="00C050D9"/>
    <w:rsid w:val="00C10C47"/>
    <w:rsid w:val="00C235AC"/>
    <w:rsid w:val="00C277F0"/>
    <w:rsid w:val="00C4224F"/>
    <w:rsid w:val="00C553D8"/>
    <w:rsid w:val="00C61781"/>
    <w:rsid w:val="00C75F7D"/>
    <w:rsid w:val="00CA08A0"/>
    <w:rsid w:val="00CA59F1"/>
    <w:rsid w:val="00CB7090"/>
    <w:rsid w:val="00CC4CC7"/>
    <w:rsid w:val="00D13B5F"/>
    <w:rsid w:val="00D20118"/>
    <w:rsid w:val="00D26BD6"/>
    <w:rsid w:val="00D40235"/>
    <w:rsid w:val="00D4035A"/>
    <w:rsid w:val="00D47030"/>
    <w:rsid w:val="00D50E71"/>
    <w:rsid w:val="00D60106"/>
    <w:rsid w:val="00D608FE"/>
    <w:rsid w:val="00D62545"/>
    <w:rsid w:val="00D660B3"/>
    <w:rsid w:val="00D73A7C"/>
    <w:rsid w:val="00D773CE"/>
    <w:rsid w:val="00D80502"/>
    <w:rsid w:val="00D82296"/>
    <w:rsid w:val="00D850F8"/>
    <w:rsid w:val="00D90289"/>
    <w:rsid w:val="00DA3294"/>
    <w:rsid w:val="00DB1C18"/>
    <w:rsid w:val="00DB4C3D"/>
    <w:rsid w:val="00DC1622"/>
    <w:rsid w:val="00DC2D06"/>
    <w:rsid w:val="00E11048"/>
    <w:rsid w:val="00E334FD"/>
    <w:rsid w:val="00E42C0B"/>
    <w:rsid w:val="00E501EA"/>
    <w:rsid w:val="00E60BE2"/>
    <w:rsid w:val="00E63407"/>
    <w:rsid w:val="00E81062"/>
    <w:rsid w:val="00EB330A"/>
    <w:rsid w:val="00EC5037"/>
    <w:rsid w:val="00ED7BEC"/>
    <w:rsid w:val="00EE0205"/>
    <w:rsid w:val="00EE04AB"/>
    <w:rsid w:val="00EF4E41"/>
    <w:rsid w:val="00F000A8"/>
    <w:rsid w:val="00F0242F"/>
    <w:rsid w:val="00F27A7C"/>
    <w:rsid w:val="00F40C23"/>
    <w:rsid w:val="00F55D25"/>
    <w:rsid w:val="00F674D3"/>
    <w:rsid w:val="00F75F0F"/>
    <w:rsid w:val="00F935C0"/>
    <w:rsid w:val="00F967F4"/>
    <w:rsid w:val="00F97C16"/>
    <w:rsid w:val="00FB5A59"/>
    <w:rsid w:val="00FB6D6D"/>
    <w:rsid w:val="00FD414E"/>
    <w:rsid w:val="00FE0788"/>
    <w:rsid w:val="00FF142F"/>
    <w:rsid w:val="00FF6EF9"/>
    <w:rsid w:val="01BC0D39"/>
    <w:rsid w:val="1C8B7302"/>
    <w:rsid w:val="2CCBEEC6"/>
    <w:rsid w:val="316F66ED"/>
    <w:rsid w:val="3377E0C2"/>
    <w:rsid w:val="4277E7B9"/>
    <w:rsid w:val="5020EE29"/>
    <w:rsid w:val="53DB6F25"/>
    <w:rsid w:val="5FC20BED"/>
    <w:rsid w:val="77E46E2B"/>
    <w:rsid w:val="7E28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BEE96"/>
  <w15:chartTrackingRefBased/>
  <w15:docId w15:val="{016CB809-7666-46BB-B4CA-9DA7E0DC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5F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E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E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7</Words>
  <Characters>953</Characters>
  <Application>Microsoft Office Word</Application>
  <DocSecurity>0</DocSecurity>
  <Lines>7</Lines>
  <Paragraphs>2</Paragraphs>
  <ScaleCrop>false</ScaleCrop>
  <Company>Yakima Valley College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Tanasse</dc:creator>
  <cp:keywords/>
  <dc:description/>
  <cp:lastModifiedBy>Tim Ebrom</cp:lastModifiedBy>
  <cp:revision>6</cp:revision>
  <cp:lastPrinted>2020-09-09T12:27:00Z</cp:lastPrinted>
  <dcterms:created xsi:type="dcterms:W3CDTF">2022-01-05T17:48:00Z</dcterms:created>
  <dcterms:modified xsi:type="dcterms:W3CDTF">2022-01-05T17:52:00Z</dcterms:modified>
</cp:coreProperties>
</file>